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699D1F" w14:textId="77777777" w:rsidR="00177427" w:rsidRPr="006237AE" w:rsidRDefault="005B68A4">
      <w:pPr>
        <w:pStyle w:val="Title"/>
        <w:rPr>
          <w:color w:val="92D050"/>
        </w:rPr>
      </w:pPr>
      <w:r w:rsidRPr="006237AE">
        <w:rPr>
          <w:color w:val="92D050"/>
        </w:rPr>
        <w:t>Module3 Word document</w:t>
      </w:r>
    </w:p>
    <w:p w14:paraId="42BDA732" w14:textId="77777777" w:rsidR="00177427" w:rsidRDefault="005B68A4">
      <w:pPr>
        <w:pStyle w:val="Author"/>
      </w:pPr>
      <w:bookmarkStart w:id="0" w:name="_GoBack"/>
      <w:bookmarkEnd w:id="0"/>
      <w:r>
        <w:t>Raja Muthuraman</w:t>
      </w:r>
    </w:p>
    <w:p w14:paraId="00C40973" w14:textId="77777777" w:rsidR="00177427" w:rsidRDefault="005B68A4">
      <w:pPr>
        <w:pStyle w:val="Date"/>
      </w:pPr>
      <w:r>
        <w:t>28 March 2019</w:t>
      </w:r>
    </w:p>
    <w:p w14:paraId="7BAB43E9" w14:textId="77777777" w:rsidR="00177427" w:rsidRPr="0009244D" w:rsidRDefault="005B68A4">
      <w:pPr>
        <w:pStyle w:val="Heading2"/>
        <w:rPr>
          <w:color w:val="7030A0"/>
        </w:rPr>
      </w:pPr>
      <w:bookmarkStart w:id="1" w:name="r-markdown"/>
      <w:bookmarkEnd w:id="1"/>
      <w:r w:rsidRPr="0009244D">
        <w:rPr>
          <w:color w:val="7030A0"/>
        </w:rPr>
        <w:t>R Markdown</w:t>
      </w:r>
    </w:p>
    <w:p w14:paraId="74593841" w14:textId="77777777" w:rsidR="00177427" w:rsidRDefault="005B68A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DD00FAD" w14:textId="77777777" w:rsidR="00177427" w:rsidRDefault="005B68A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1F60F47" w14:textId="77777777" w:rsidR="00177427" w:rsidRDefault="005B68A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7B4EFCE" w14:textId="77777777" w:rsidR="00177427" w:rsidRDefault="005B68A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360A9F3" w14:textId="77777777" w:rsidR="00177427" w:rsidRDefault="005B68A4">
      <w:pPr>
        <w:pStyle w:val="Heading2"/>
      </w:pPr>
      <w:bookmarkStart w:id="2" w:name="including-plots"/>
      <w:bookmarkEnd w:id="2"/>
      <w:r>
        <w:t>Including Plots</w:t>
      </w:r>
    </w:p>
    <w:p w14:paraId="4E648945" w14:textId="77777777" w:rsidR="00177427" w:rsidRDefault="005B68A4">
      <w:pPr>
        <w:pStyle w:val="FirstParagraph"/>
      </w:pPr>
      <w:r>
        <w:t>You can also embed plots, for example:</w:t>
      </w:r>
    </w:p>
    <w:p w14:paraId="01F30C8A" w14:textId="77777777" w:rsidR="00177427" w:rsidRDefault="005B68A4">
      <w:pPr>
        <w:pStyle w:val="BodyText"/>
      </w:pPr>
      <w:r>
        <w:rPr>
          <w:noProof/>
        </w:rPr>
        <w:lastRenderedPageBreak/>
        <w:drawing>
          <wp:inline distT="0" distB="0" distL="0" distR="0" wp14:anchorId="544CD303" wp14:editId="2247FD5F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4AFE5" w14:textId="77777777" w:rsidR="00177427" w:rsidRDefault="005B68A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774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1AF9E9" w14:textId="77777777" w:rsidR="00066F66" w:rsidRDefault="00066F66">
      <w:pPr>
        <w:spacing w:after="0"/>
      </w:pPr>
      <w:r>
        <w:separator/>
      </w:r>
    </w:p>
  </w:endnote>
  <w:endnote w:type="continuationSeparator" w:id="0">
    <w:p w14:paraId="0657676B" w14:textId="77777777" w:rsidR="00066F66" w:rsidRDefault="00066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3F1AF" w14:textId="77777777" w:rsidR="00066F66" w:rsidRDefault="00066F66">
      <w:r>
        <w:separator/>
      </w:r>
    </w:p>
  </w:footnote>
  <w:footnote w:type="continuationSeparator" w:id="0">
    <w:p w14:paraId="7BE24C6B" w14:textId="77777777" w:rsidR="00066F66" w:rsidRDefault="00066F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A289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B71C0AD"/>
    <w:multiLevelType w:val="multilevel"/>
    <w:tmpl w:val="2FDED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F66"/>
    <w:rsid w:val="0009244D"/>
    <w:rsid w:val="00177427"/>
    <w:rsid w:val="00362200"/>
    <w:rsid w:val="004E29B3"/>
    <w:rsid w:val="00590D07"/>
    <w:rsid w:val="005B68A4"/>
    <w:rsid w:val="006237A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BA861"/>
  <w15:docId w15:val="{46E84B46-7DA1-4ABD-86FA-05AF3EC1F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6220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622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 Word document</dc:title>
  <dc:creator>Raja Muthuraman</dc:creator>
  <cp:lastModifiedBy>Kishore4</cp:lastModifiedBy>
  <cp:revision>4</cp:revision>
  <dcterms:created xsi:type="dcterms:W3CDTF">2019-03-28T11:21:00Z</dcterms:created>
  <dcterms:modified xsi:type="dcterms:W3CDTF">2019-03-28T11:24:00Z</dcterms:modified>
</cp:coreProperties>
</file>